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D6C8BB" w14:textId="77777777" w:rsidR="00E62A7D" w:rsidRDefault="009328E3">
      <w:pPr>
        <w:pStyle w:val="a4"/>
      </w:pPr>
      <w:r>
        <w:t>Лабораторная работа No 2</w:t>
      </w:r>
    </w:p>
    <w:p w14:paraId="5DDF709E" w14:textId="77777777" w:rsidR="00E62A7D" w:rsidRDefault="009328E3">
      <w:pPr>
        <w:pStyle w:val="a5"/>
      </w:pPr>
      <w:r>
        <w:t>Дискреционное разграничение прав в Linux. Основные атрибуты</w:t>
      </w:r>
    </w:p>
    <w:p w14:paraId="5FF05090" w14:textId="1DFF9E21" w:rsidR="00E62A7D" w:rsidRDefault="00803A45">
      <w:pPr>
        <w:pStyle w:val="Author"/>
      </w:pPr>
      <w:r>
        <w:t>Белов Никита Дмитриевич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063780317"/>
        <w:docPartObj>
          <w:docPartGallery w:val="Table of Contents"/>
          <w:docPartUnique/>
        </w:docPartObj>
      </w:sdtPr>
      <w:sdtEndPr/>
      <w:sdtContent>
        <w:p w14:paraId="214F851F" w14:textId="77777777" w:rsidR="00E62A7D" w:rsidRDefault="009328E3">
          <w:pPr>
            <w:pStyle w:val="ae"/>
          </w:pPr>
          <w:r>
            <w:t>Содержание</w:t>
          </w:r>
        </w:p>
        <w:p w14:paraId="02B2C3D1" w14:textId="77777777" w:rsidR="00E62A7D" w:rsidRDefault="009328E3">
          <w:r>
            <w:fldChar w:fldCharType="begin"/>
          </w:r>
          <w:r>
            <w:instrText>TOC \o "1-3" \h \z \u</w:instrText>
          </w:r>
          <w:r w:rsidR="00B67F4A">
            <w:fldChar w:fldCharType="separate"/>
          </w:r>
          <w:r>
            <w:fldChar w:fldCharType="end"/>
          </w:r>
        </w:p>
      </w:sdtContent>
    </w:sdt>
    <w:p w14:paraId="1F0EDC54" w14:textId="77777777" w:rsidR="00E62A7D" w:rsidRDefault="009328E3">
      <w:pPr>
        <w:pStyle w:val="1"/>
      </w:pPr>
      <w:bookmarkStart w:id="0" w:name="цель-работы"/>
      <w:r>
        <w:rPr>
          <w:rStyle w:val="SectionNumber"/>
        </w:rPr>
        <w:t>1</w:t>
      </w:r>
      <w:r>
        <w:tab/>
        <w:t>Цель работы</w:t>
      </w:r>
    </w:p>
    <w:p w14:paraId="18274D39" w14:textId="77777777" w:rsidR="00E62A7D" w:rsidRDefault="009328E3">
      <w:pPr>
        <w:pStyle w:val="Compact"/>
        <w:numPr>
          <w:ilvl w:val="0"/>
          <w:numId w:val="2"/>
        </w:numPr>
      </w:pPr>
      <w:r>
        <w:t>Получение практических навыков работы в консоли с атрибутами файлов</w:t>
      </w:r>
    </w:p>
    <w:p w14:paraId="36CA51DC" w14:textId="77777777" w:rsidR="00E62A7D" w:rsidRDefault="009328E3">
      <w:pPr>
        <w:pStyle w:val="Compact"/>
        <w:numPr>
          <w:ilvl w:val="0"/>
          <w:numId w:val="2"/>
        </w:numPr>
      </w:pPr>
      <w:r>
        <w:t>Закрепление теоретических основ дискреционного разграничения доступа в современных системах с открытым кодом на базе ОС Linux.</w:t>
      </w:r>
    </w:p>
    <w:p w14:paraId="0AB329B6" w14:textId="77777777" w:rsidR="00E62A7D" w:rsidRDefault="009328E3">
      <w:pPr>
        <w:pStyle w:val="1"/>
      </w:pPr>
      <w:bookmarkStart w:id="1" w:name="теоретическое-введение"/>
      <w:bookmarkEnd w:id="0"/>
      <w:r>
        <w:rPr>
          <w:rStyle w:val="SectionNumber"/>
        </w:rPr>
        <w:t>2</w:t>
      </w:r>
      <w:r>
        <w:tab/>
        <w:t>Теоретическое введение</w:t>
      </w:r>
    </w:p>
    <w:p w14:paraId="1653D4DB" w14:textId="77777777" w:rsidR="00E62A7D" w:rsidRDefault="009328E3">
      <w:pPr>
        <w:pStyle w:val="FirstParagraph"/>
      </w:pPr>
      <w:r>
        <w:t>Здесь описываются теоретические аспекты, связанные с выполнением работы.</w:t>
      </w:r>
    </w:p>
    <w:p w14:paraId="29198FB4" w14:textId="77777777" w:rsidR="00E62A7D" w:rsidRDefault="009328E3">
      <w:pPr>
        <w:pStyle w:val="a0"/>
      </w:pPr>
      <w:r>
        <w:t>Например, в табл. 1 приведено краткое описание стандартных каталогов Unix.</w:t>
      </w:r>
    </w:p>
    <w:p w14:paraId="54AAC46E" w14:textId="77777777" w:rsidR="00E62A7D" w:rsidRDefault="009328E3">
      <w:pPr>
        <w:pStyle w:val="TableCaption"/>
      </w:pPr>
      <w:bookmarkStart w:id="2" w:name="tbl:std-dir"/>
      <w:r>
        <w:t>Таблица 1: Описание некоторых каталогов файловой системы GNU Linux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419"/>
        <w:gridCol w:w="8270"/>
      </w:tblGrid>
      <w:tr w:rsidR="00E62A7D" w14:paraId="3FDAADE3" w14:textId="77777777" w:rsidTr="00E62A7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63E9A36" w14:textId="77777777" w:rsidR="00E62A7D" w:rsidRDefault="009328E3">
            <w:pPr>
              <w:pStyle w:val="Compact"/>
            </w:pPr>
            <w:r>
              <w:t>Имя каталога</w:t>
            </w:r>
          </w:p>
        </w:tc>
        <w:tc>
          <w:tcPr>
            <w:tcW w:w="0" w:type="auto"/>
          </w:tcPr>
          <w:p w14:paraId="1AAED2D3" w14:textId="77777777" w:rsidR="00E62A7D" w:rsidRDefault="009328E3">
            <w:pPr>
              <w:pStyle w:val="Compact"/>
            </w:pPr>
            <w:r>
              <w:t>Описание каталога</w:t>
            </w:r>
          </w:p>
        </w:tc>
      </w:tr>
      <w:tr w:rsidR="00E62A7D" w14:paraId="2845504D" w14:textId="77777777">
        <w:tc>
          <w:tcPr>
            <w:tcW w:w="0" w:type="auto"/>
          </w:tcPr>
          <w:p w14:paraId="434DB103" w14:textId="77777777" w:rsidR="00E62A7D" w:rsidRDefault="009328E3">
            <w:pPr>
              <w:pStyle w:val="Compact"/>
            </w:pPr>
            <w:r>
              <w:rPr>
                <w:rStyle w:val="VerbatimChar"/>
              </w:rPr>
              <w:t>/</w:t>
            </w:r>
          </w:p>
        </w:tc>
        <w:tc>
          <w:tcPr>
            <w:tcW w:w="0" w:type="auto"/>
          </w:tcPr>
          <w:p w14:paraId="168C87E0" w14:textId="77777777" w:rsidR="00E62A7D" w:rsidRDefault="009328E3">
            <w:pPr>
              <w:pStyle w:val="Compact"/>
            </w:pPr>
            <w:r>
              <w:t>Корневая директория, содержащая всю файловую</w:t>
            </w:r>
          </w:p>
        </w:tc>
      </w:tr>
      <w:tr w:rsidR="00E62A7D" w14:paraId="6261FC13" w14:textId="77777777">
        <w:tc>
          <w:tcPr>
            <w:tcW w:w="0" w:type="auto"/>
          </w:tcPr>
          <w:p w14:paraId="06266F18" w14:textId="77777777" w:rsidR="00E62A7D" w:rsidRDefault="009328E3">
            <w:pPr>
              <w:pStyle w:val="Compact"/>
            </w:pPr>
            <w:r>
              <w:rPr>
                <w:rStyle w:val="VerbatimChar"/>
              </w:rPr>
              <w:t>/bin</w:t>
            </w:r>
          </w:p>
        </w:tc>
        <w:tc>
          <w:tcPr>
            <w:tcW w:w="0" w:type="auto"/>
          </w:tcPr>
          <w:p w14:paraId="0B80AC63" w14:textId="77777777" w:rsidR="00E62A7D" w:rsidRDefault="009328E3">
            <w:pPr>
              <w:pStyle w:val="Compact"/>
            </w:pPr>
            <w:r>
              <w:t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 w:rsidR="00E62A7D" w14:paraId="02377577" w14:textId="77777777">
        <w:tc>
          <w:tcPr>
            <w:tcW w:w="0" w:type="auto"/>
          </w:tcPr>
          <w:p w14:paraId="641041E3" w14:textId="77777777" w:rsidR="00E62A7D" w:rsidRDefault="009328E3">
            <w:pPr>
              <w:pStyle w:val="Compact"/>
            </w:pPr>
            <w:r>
              <w:rPr>
                <w:rStyle w:val="VerbatimChar"/>
              </w:rPr>
              <w:t>/etc</w:t>
            </w:r>
          </w:p>
        </w:tc>
        <w:tc>
          <w:tcPr>
            <w:tcW w:w="0" w:type="auto"/>
          </w:tcPr>
          <w:p w14:paraId="5EBC8B43" w14:textId="77777777" w:rsidR="00E62A7D" w:rsidRDefault="009328E3">
            <w:pPr>
              <w:pStyle w:val="Compact"/>
            </w:pPr>
            <w:r>
              <w:t>Общесистемные конфигурационные файлы и файлы конфигурации установленных программ</w:t>
            </w:r>
          </w:p>
        </w:tc>
      </w:tr>
      <w:tr w:rsidR="00E62A7D" w14:paraId="3264A3FA" w14:textId="77777777">
        <w:tc>
          <w:tcPr>
            <w:tcW w:w="0" w:type="auto"/>
          </w:tcPr>
          <w:p w14:paraId="24A20DD4" w14:textId="77777777" w:rsidR="00E62A7D" w:rsidRDefault="009328E3">
            <w:pPr>
              <w:pStyle w:val="Compact"/>
            </w:pPr>
            <w:r>
              <w:rPr>
                <w:rStyle w:val="VerbatimChar"/>
              </w:rPr>
              <w:t>/home</w:t>
            </w:r>
          </w:p>
        </w:tc>
        <w:tc>
          <w:tcPr>
            <w:tcW w:w="0" w:type="auto"/>
          </w:tcPr>
          <w:p w14:paraId="77F94F50" w14:textId="77777777" w:rsidR="00E62A7D" w:rsidRDefault="009328E3">
            <w:pPr>
              <w:pStyle w:val="Compact"/>
            </w:pPr>
            <w:r>
              <w:t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 w:rsidR="00E62A7D" w14:paraId="4548D591" w14:textId="77777777">
        <w:tc>
          <w:tcPr>
            <w:tcW w:w="0" w:type="auto"/>
          </w:tcPr>
          <w:p w14:paraId="59F387A8" w14:textId="77777777" w:rsidR="00E62A7D" w:rsidRDefault="009328E3">
            <w:pPr>
              <w:pStyle w:val="Compact"/>
            </w:pPr>
            <w:r>
              <w:rPr>
                <w:rStyle w:val="VerbatimChar"/>
              </w:rPr>
              <w:t>/media</w:t>
            </w:r>
          </w:p>
        </w:tc>
        <w:tc>
          <w:tcPr>
            <w:tcW w:w="0" w:type="auto"/>
          </w:tcPr>
          <w:p w14:paraId="6EA83010" w14:textId="77777777" w:rsidR="00E62A7D" w:rsidRDefault="009328E3">
            <w:pPr>
              <w:pStyle w:val="Compact"/>
            </w:pPr>
            <w:r>
              <w:t>Точки монтирования для сменных носителей</w:t>
            </w:r>
          </w:p>
        </w:tc>
      </w:tr>
      <w:tr w:rsidR="00E62A7D" w14:paraId="0795125B" w14:textId="77777777">
        <w:tc>
          <w:tcPr>
            <w:tcW w:w="0" w:type="auto"/>
          </w:tcPr>
          <w:p w14:paraId="1635E9FB" w14:textId="77777777" w:rsidR="00E62A7D" w:rsidRDefault="009328E3">
            <w:pPr>
              <w:pStyle w:val="Compact"/>
            </w:pPr>
            <w:r>
              <w:rPr>
                <w:rStyle w:val="VerbatimChar"/>
              </w:rPr>
              <w:t>/root</w:t>
            </w:r>
          </w:p>
        </w:tc>
        <w:tc>
          <w:tcPr>
            <w:tcW w:w="0" w:type="auto"/>
          </w:tcPr>
          <w:p w14:paraId="2D5DEE8B" w14:textId="77777777" w:rsidR="00E62A7D" w:rsidRDefault="009328E3">
            <w:pPr>
              <w:pStyle w:val="Compact"/>
            </w:pPr>
            <w:r>
              <w:t xml:space="preserve">Домашняя директория пользователя </w:t>
            </w:r>
            <w:r>
              <w:rPr>
                <w:rStyle w:val="VerbatimChar"/>
              </w:rPr>
              <w:t>root</w:t>
            </w:r>
          </w:p>
        </w:tc>
      </w:tr>
      <w:tr w:rsidR="00E62A7D" w14:paraId="63D0F0B0" w14:textId="77777777">
        <w:tc>
          <w:tcPr>
            <w:tcW w:w="0" w:type="auto"/>
          </w:tcPr>
          <w:p w14:paraId="7CEDE7F3" w14:textId="77777777" w:rsidR="00E62A7D" w:rsidRDefault="009328E3">
            <w:pPr>
              <w:pStyle w:val="Compact"/>
            </w:pPr>
            <w:r>
              <w:rPr>
                <w:rStyle w:val="VerbatimChar"/>
              </w:rPr>
              <w:t>/tmp</w:t>
            </w:r>
          </w:p>
        </w:tc>
        <w:tc>
          <w:tcPr>
            <w:tcW w:w="0" w:type="auto"/>
          </w:tcPr>
          <w:p w14:paraId="4DE84CA3" w14:textId="77777777" w:rsidR="00E62A7D" w:rsidRDefault="009328E3">
            <w:pPr>
              <w:pStyle w:val="Compact"/>
            </w:pPr>
            <w:r>
              <w:t>Временные файлы</w:t>
            </w:r>
          </w:p>
        </w:tc>
      </w:tr>
      <w:tr w:rsidR="00E62A7D" w14:paraId="1F6F9FC8" w14:textId="77777777">
        <w:tc>
          <w:tcPr>
            <w:tcW w:w="0" w:type="auto"/>
          </w:tcPr>
          <w:p w14:paraId="61AE8A38" w14:textId="77777777" w:rsidR="00E62A7D" w:rsidRDefault="009328E3">
            <w:pPr>
              <w:pStyle w:val="Compact"/>
            </w:pPr>
            <w:r>
              <w:rPr>
                <w:rStyle w:val="VerbatimChar"/>
              </w:rPr>
              <w:t>/usr</w:t>
            </w:r>
          </w:p>
        </w:tc>
        <w:tc>
          <w:tcPr>
            <w:tcW w:w="0" w:type="auto"/>
          </w:tcPr>
          <w:p w14:paraId="7FF970F7" w14:textId="77777777" w:rsidR="00E62A7D" w:rsidRDefault="009328E3">
            <w:pPr>
              <w:pStyle w:val="Compact"/>
            </w:pPr>
            <w:r>
              <w:t>Вторичная иерархия для данных пользователя</w:t>
            </w:r>
          </w:p>
        </w:tc>
      </w:tr>
    </w:tbl>
    <w:bookmarkEnd w:id="2"/>
    <w:p w14:paraId="18516C70" w14:textId="77777777" w:rsidR="00E62A7D" w:rsidRDefault="009328E3">
      <w:pPr>
        <w:pStyle w:val="a0"/>
      </w:pPr>
      <w:r>
        <w:t>Более подробно об Unix см. в [1–6].</w:t>
      </w:r>
    </w:p>
    <w:p w14:paraId="06B9C1AF" w14:textId="77777777" w:rsidR="00E62A7D" w:rsidRDefault="009328E3">
      <w:pPr>
        <w:pStyle w:val="1"/>
      </w:pPr>
      <w:bookmarkStart w:id="3" w:name="выполнение-лабораторной-работы"/>
      <w:bookmarkEnd w:id="1"/>
      <w:r>
        <w:rPr>
          <w:rStyle w:val="SectionNumber"/>
        </w:rPr>
        <w:t>3</w:t>
      </w:r>
      <w:r>
        <w:tab/>
        <w:t>Выполнение лабораторной работы</w:t>
      </w:r>
    </w:p>
    <w:p w14:paraId="1F480482" w14:textId="77777777" w:rsidR="00E62A7D" w:rsidRDefault="009328E3">
      <w:pPr>
        <w:pStyle w:val="FirstParagraph"/>
      </w:pPr>
      <w:r>
        <w:t>Создаём новую учётную запись guest, используя команду useradd guest.</w:t>
      </w:r>
    </w:p>
    <w:p w14:paraId="28E1AFF7" w14:textId="4ED95FB4" w:rsidR="00E62A7D" w:rsidRDefault="009328E3">
      <w:pPr>
        <w:pStyle w:val="a0"/>
      </w:pPr>
      <w:r>
        <w:lastRenderedPageBreak/>
        <w:t>После этого зада</w:t>
      </w:r>
      <w:r w:rsidR="00803A45">
        <w:t>ё</w:t>
      </w:r>
      <w:r>
        <w:t>м пароль с помощью команды passwd guest, используя учетную запись администратора и входим в систему от имени пользователя guest.</w:t>
      </w:r>
    </w:p>
    <w:p w14:paraId="75286E2B" w14:textId="77777777" w:rsidR="00E62A7D" w:rsidRDefault="009328E3">
      <w:pPr>
        <w:pStyle w:val="a0"/>
      </w:pPr>
      <w:r>
        <w:t>Создание учётной записи</w:t>
      </w:r>
    </w:p>
    <w:p w14:paraId="2B1766DA" w14:textId="79B5CBFB" w:rsidR="00E62A7D" w:rsidRPr="0061221F" w:rsidRDefault="0061221F">
      <w:pPr>
        <w:pStyle w:val="CaptionedFigure"/>
        <w:rPr>
          <w:lang w:val="en-US"/>
        </w:rPr>
      </w:pPr>
      <w:r w:rsidRPr="0061221F">
        <w:rPr>
          <w:noProof/>
        </w:rPr>
        <w:drawing>
          <wp:inline distT="0" distB="0" distL="0" distR="0" wp14:anchorId="4E5F5D6F" wp14:editId="5DFFB0B7">
            <wp:extent cx="6152515" cy="5306695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5306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D17D28" w14:textId="77777777" w:rsidR="00E62A7D" w:rsidRDefault="009328E3">
      <w:pPr>
        <w:pStyle w:val="ImageCaption"/>
      </w:pPr>
      <w:r>
        <w:t>Рис. 1: Учетная запись</w:t>
      </w:r>
    </w:p>
    <w:p w14:paraId="6EBB37B4" w14:textId="4D3BDB03" w:rsidR="00E62A7D" w:rsidRDefault="0061221F">
      <w:pPr>
        <w:pStyle w:val="a0"/>
      </w:pPr>
      <w:r>
        <w:t>С</w:t>
      </w:r>
      <w:r w:rsidR="009328E3">
        <w:t xml:space="preserve"> помощью команды </w:t>
      </w:r>
      <w:proofErr w:type="spellStart"/>
      <w:r w:rsidR="009328E3">
        <w:t>pwd</w:t>
      </w:r>
      <w:proofErr w:type="spellEnd"/>
      <w:r w:rsidRPr="0061221F">
        <w:t xml:space="preserve"> </w:t>
      </w:r>
      <w:r>
        <w:t>убеждаемся, что директория домашняя и совпадает с приглашением командной строки</w:t>
      </w:r>
      <w:r w:rsidR="009328E3">
        <w:t>.</w:t>
      </w:r>
    </w:p>
    <w:p w14:paraId="1F54DBDE" w14:textId="77777777" w:rsidR="00E62A7D" w:rsidRDefault="009328E3">
      <w:pPr>
        <w:pStyle w:val="a0"/>
      </w:pPr>
      <w:r>
        <w:t>Командой whoami уточняем имя пользователя - guest.</w:t>
      </w:r>
    </w:p>
    <w:p w14:paraId="1583A7A5" w14:textId="5ACAB55B" w:rsidR="00E62A7D" w:rsidRDefault="009328E3">
      <w:pPr>
        <w:pStyle w:val="a0"/>
      </w:pPr>
      <w:r>
        <w:t>Уточн</w:t>
      </w:r>
      <w:r w:rsidR="00803A45">
        <w:t>яе</w:t>
      </w:r>
      <w:r>
        <w:t>м имя пользователя, его группу, а также группы, куда входит пользователь, командой id. Получаем результат 100</w:t>
      </w:r>
      <w:r w:rsidR="00803A45">
        <w:t>1</w:t>
      </w:r>
      <w:r>
        <w:t>.</w:t>
      </w:r>
    </w:p>
    <w:p w14:paraId="76C3302B" w14:textId="53C6348F" w:rsidR="00E62A7D" w:rsidRDefault="009328E3">
      <w:pPr>
        <w:pStyle w:val="a0"/>
      </w:pPr>
      <w:r>
        <w:t>Далее сравни</w:t>
      </w:r>
      <w:r w:rsidR="00803A45">
        <w:t>вае</w:t>
      </w:r>
      <w:r>
        <w:t>м вывод id c приглашением командной строки, имя пользователя повторяется.</w:t>
      </w:r>
    </w:p>
    <w:p w14:paraId="391BC98C" w14:textId="4FE3A251" w:rsidR="00E62A7D" w:rsidRDefault="009328E3">
      <w:pPr>
        <w:pStyle w:val="a0"/>
      </w:pPr>
      <w:r>
        <w:t>Просм</w:t>
      </w:r>
      <w:r w:rsidR="00803A45">
        <w:t>а</w:t>
      </w:r>
      <w:r>
        <w:t>три</w:t>
      </w:r>
      <w:r w:rsidR="00803A45">
        <w:t>вае</w:t>
      </w:r>
      <w:r>
        <w:t>м файл /</w:t>
      </w:r>
      <w:proofErr w:type="spellStart"/>
      <w:r>
        <w:t>etc</w:t>
      </w:r>
      <w:proofErr w:type="spellEnd"/>
      <w:r>
        <w:t>/</w:t>
      </w:r>
      <w:proofErr w:type="spellStart"/>
      <w:r>
        <w:t>passwd</w:t>
      </w:r>
      <w:proofErr w:type="spellEnd"/>
      <w:r>
        <w:t xml:space="preserve"> командой </w:t>
      </w:r>
      <w:proofErr w:type="spellStart"/>
      <w:r>
        <w:t>cat</w:t>
      </w:r>
      <w:proofErr w:type="spellEnd"/>
      <w:r>
        <w:t xml:space="preserve"> /</w:t>
      </w:r>
      <w:proofErr w:type="spellStart"/>
      <w:r>
        <w:t>etc</w:t>
      </w:r>
      <w:proofErr w:type="spellEnd"/>
      <w:r>
        <w:t>/</w:t>
      </w:r>
      <w:proofErr w:type="spellStart"/>
      <w:r>
        <w:t>passwd</w:t>
      </w:r>
      <w:proofErr w:type="spellEnd"/>
      <w:r>
        <w:t>.</w:t>
      </w:r>
    </w:p>
    <w:p w14:paraId="7A0FD74C" w14:textId="197F1949" w:rsidR="00E62A7D" w:rsidRDefault="0061221F">
      <w:pPr>
        <w:pStyle w:val="CaptionedFigure"/>
      </w:pPr>
      <w:r w:rsidRPr="0061221F">
        <w:rPr>
          <w:noProof/>
        </w:rPr>
        <w:lastRenderedPageBreak/>
        <w:drawing>
          <wp:inline distT="0" distB="0" distL="0" distR="0" wp14:anchorId="3BF9D0F9" wp14:editId="31D38908">
            <wp:extent cx="6152515" cy="4222115"/>
            <wp:effectExtent l="0" t="0" r="0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4222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C37DD6" w14:textId="77777777" w:rsidR="00E62A7D" w:rsidRDefault="009328E3">
      <w:pPr>
        <w:pStyle w:val="ImageCaption"/>
      </w:pPr>
      <w:r>
        <w:t>Рис. 2: whoami</w:t>
      </w:r>
    </w:p>
    <w:p w14:paraId="02BF6512" w14:textId="52C034ED" w:rsidR="00E62A7D" w:rsidRDefault="009328E3">
      <w:pPr>
        <w:pStyle w:val="a0"/>
      </w:pPr>
      <w:r>
        <w:t xml:space="preserve">Найдём в нём свою учётную запись. Определим uid пользователя. Определите gid пользователя. </w:t>
      </w:r>
      <w:r w:rsidR="0061221F">
        <w:t>Н</w:t>
      </w:r>
      <w:r>
        <w:t>айденные значения с</w:t>
      </w:r>
      <w:r w:rsidR="0061221F">
        <w:t>овпадают с</w:t>
      </w:r>
      <w:r>
        <w:t xml:space="preserve"> полученными в предыдущих пунктах</w:t>
      </w:r>
      <w:r w:rsidR="0061221F">
        <w:t>.</w:t>
      </w:r>
    </w:p>
    <w:p w14:paraId="03950D5A" w14:textId="77777777" w:rsidR="00E62A7D" w:rsidRDefault="009328E3">
      <w:pPr>
        <w:pStyle w:val="a0"/>
      </w:pPr>
      <w:r>
        <w:t>Определим существующие в системе директории командой ls -l /home/. Нам удалось получить список поддиректорий. У каждой из них установлены права на чтение, запись и выполнение только для самого пользователя.</w:t>
      </w:r>
    </w:p>
    <w:p w14:paraId="082DF6D0" w14:textId="77777777" w:rsidR="00E62A7D" w:rsidRDefault="009328E3">
      <w:pPr>
        <w:pStyle w:val="a0"/>
      </w:pPr>
      <w:r>
        <w:t>Проверяем, какие расширенные атрибуты установлены на поддиректориях, находящихся в директории /home, командой: lsattr /home</w:t>
      </w:r>
    </w:p>
    <w:p w14:paraId="66624E1C" w14:textId="7FCD73BA" w:rsidR="00E62A7D" w:rsidRDefault="009328E3">
      <w:pPr>
        <w:pStyle w:val="a0"/>
      </w:pPr>
      <w:r>
        <w:t>Нам удалось увидеть расширенные атрибуты директории, но не удалось увидеть расширенные атрибуты директори</w:t>
      </w:r>
      <w:r w:rsidR="00803A45">
        <w:t>и</w:t>
      </w:r>
      <w:r>
        <w:t xml:space="preserve"> друг</w:t>
      </w:r>
      <w:r w:rsidR="00803A45">
        <w:t>ого</w:t>
      </w:r>
      <w:r>
        <w:t xml:space="preserve"> пользовател</w:t>
      </w:r>
      <w:r w:rsidR="00803A45">
        <w:t>я</w:t>
      </w:r>
      <w:r>
        <w:t>.</w:t>
      </w:r>
    </w:p>
    <w:p w14:paraId="645B80D5" w14:textId="59A57FED" w:rsidR="00E62A7D" w:rsidRDefault="009328E3">
      <w:pPr>
        <w:pStyle w:val="a0"/>
      </w:pPr>
      <w:r>
        <w:t>Созда</w:t>
      </w:r>
      <w:r w:rsidR="00803A45">
        <w:t>ем</w:t>
      </w:r>
      <w:r>
        <w:t xml:space="preserve"> в домашней директории поддиректорию dir1 командой mkdir dir1</w:t>
      </w:r>
    </w:p>
    <w:p w14:paraId="256A5D92" w14:textId="64D11796" w:rsidR="00E62A7D" w:rsidRDefault="009328E3">
      <w:pPr>
        <w:pStyle w:val="a0"/>
      </w:pPr>
      <w:r>
        <w:t>Определ</w:t>
      </w:r>
      <w:r w:rsidR="00803A45">
        <w:t>яе</w:t>
      </w:r>
      <w:r>
        <w:t xml:space="preserve">м командами </w:t>
      </w:r>
      <w:proofErr w:type="spellStart"/>
      <w:r>
        <w:t>ls</w:t>
      </w:r>
      <w:proofErr w:type="spellEnd"/>
      <w:r>
        <w:t xml:space="preserve"> -l и </w:t>
      </w:r>
      <w:proofErr w:type="spellStart"/>
      <w:r>
        <w:t>lsattr</w:t>
      </w:r>
      <w:proofErr w:type="spellEnd"/>
      <w:r>
        <w:t>, какие права доступа и расширенные атрибуты были выставлены на директорию dir1.</w:t>
      </w:r>
    </w:p>
    <w:p w14:paraId="7C947CFB" w14:textId="6C01615D" w:rsidR="00E62A7D" w:rsidRDefault="009328E3">
      <w:pPr>
        <w:pStyle w:val="a0"/>
      </w:pPr>
      <w:r>
        <w:t>Сним</w:t>
      </w:r>
      <w:r w:rsidR="00803A45">
        <w:t>а</w:t>
      </w:r>
      <w:r>
        <w:t>ем с директории dir1 все атрибуты командой chmod 000 dir1 и провер</w:t>
      </w:r>
      <w:r w:rsidR="00803A45">
        <w:t>яе</w:t>
      </w:r>
      <w:r>
        <w:t>м с её помощью правильность выполнения команды ls -l.</w:t>
      </w:r>
    </w:p>
    <w:p w14:paraId="678BAC4E" w14:textId="0A6D0F3E" w:rsidR="00E62A7D" w:rsidRDefault="0061221F">
      <w:pPr>
        <w:pStyle w:val="CaptionedFigure"/>
      </w:pPr>
      <w:r w:rsidRPr="0061221F">
        <w:rPr>
          <w:noProof/>
        </w:rPr>
        <w:lastRenderedPageBreak/>
        <w:drawing>
          <wp:inline distT="0" distB="0" distL="0" distR="0" wp14:anchorId="14EE6B62" wp14:editId="7120F805">
            <wp:extent cx="6152515" cy="5857875"/>
            <wp:effectExtent l="0" t="0" r="0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5857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5E27BD" w14:textId="77777777" w:rsidR="00E62A7D" w:rsidRDefault="009328E3">
      <w:pPr>
        <w:pStyle w:val="ImageCaption"/>
      </w:pPr>
      <w:r>
        <w:t>Рис. 3: Снятие атрибутов</w:t>
      </w:r>
    </w:p>
    <w:p w14:paraId="6ACA9A82" w14:textId="77777777" w:rsidR="00803A45" w:rsidRDefault="009328E3">
      <w:pPr>
        <w:pStyle w:val="a0"/>
      </w:pPr>
      <w:r>
        <w:t>Пытаемся создать в директории dir1 файл file1 командой</w:t>
      </w:r>
      <w:r w:rsidR="00803A45">
        <w:t>:</w:t>
      </w:r>
      <w:r>
        <w:t xml:space="preserve"> </w:t>
      </w:r>
    </w:p>
    <w:p w14:paraId="5B278415" w14:textId="0BB2A0DE" w:rsidR="00E62A7D" w:rsidRDefault="009328E3">
      <w:pPr>
        <w:pStyle w:val="a0"/>
      </w:pPr>
      <w:proofErr w:type="spellStart"/>
      <w:r>
        <w:t>echo</w:t>
      </w:r>
      <w:proofErr w:type="spellEnd"/>
      <w:r>
        <w:t xml:space="preserve"> “</w:t>
      </w:r>
      <w:proofErr w:type="spellStart"/>
      <w:r>
        <w:t>test</w:t>
      </w:r>
      <w:proofErr w:type="spellEnd"/>
      <w:proofErr w:type="gramStart"/>
      <w:r>
        <w:t>” &gt;</w:t>
      </w:r>
      <w:proofErr w:type="gramEnd"/>
      <w:r w:rsidR="00803A45">
        <w:t xml:space="preserve"> </w:t>
      </w:r>
      <w:proofErr w:type="spellStart"/>
      <w:r>
        <w:t>home</w:t>
      </w:r>
      <w:proofErr w:type="spellEnd"/>
      <w:r>
        <w:t>/</w:t>
      </w:r>
      <w:proofErr w:type="spellStart"/>
      <w:r>
        <w:t>guest</w:t>
      </w:r>
      <w:proofErr w:type="spellEnd"/>
      <w:r>
        <w:t>/dir1/file1, но получ</w:t>
      </w:r>
      <w:r w:rsidR="00803A45">
        <w:t>ае</w:t>
      </w:r>
      <w:r>
        <w:t>м отказ от выполнения, так как шагом ранее сняли все атрибуты с директории. Провер</w:t>
      </w:r>
      <w:r w:rsidR="00803A45">
        <w:t>яе</w:t>
      </w:r>
      <w:r>
        <w:t>м, действительно ли файл не создался, с помощью команды ls -l /home/guest/dir1.</w:t>
      </w:r>
    </w:p>
    <w:p w14:paraId="1602EE60" w14:textId="4D747B15" w:rsidR="00E62A7D" w:rsidRDefault="009328E3">
      <w:pPr>
        <w:pStyle w:val="a0"/>
      </w:pPr>
      <w:r>
        <w:t>Заполн</w:t>
      </w:r>
      <w:r w:rsidR="00803A45">
        <w:t>яем</w:t>
      </w:r>
      <w:r>
        <w:t xml:space="preserve"> таблицу «Установленные права и разрешённые действия».</w:t>
      </w:r>
    </w:p>
    <w:p w14:paraId="097F9D10" w14:textId="77777777" w:rsidR="00E62A7D" w:rsidRDefault="009328E3">
      <w:pPr>
        <w:pStyle w:val="CaptionedFigure"/>
      </w:pPr>
      <w:bookmarkStart w:id="4" w:name="fig:4"/>
      <w:r>
        <w:rPr>
          <w:noProof/>
        </w:rPr>
        <w:lastRenderedPageBreak/>
        <w:drawing>
          <wp:inline distT="0" distB="0" distL="0" distR="0" wp14:anchorId="391925E3" wp14:editId="14CF5261">
            <wp:extent cx="5334000" cy="5606456"/>
            <wp:effectExtent l="0" t="0" r="0" b="0"/>
            <wp:docPr id="36" name="Picture" descr="Рис. 4: Права на действ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image/4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06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"/>
    </w:p>
    <w:p w14:paraId="7FB92D86" w14:textId="77777777" w:rsidR="00E62A7D" w:rsidRDefault="009328E3">
      <w:pPr>
        <w:pStyle w:val="ImageCaption"/>
      </w:pPr>
      <w:r>
        <w:t>Рис. 4: Права на действия</w:t>
      </w:r>
    </w:p>
    <w:p w14:paraId="7E146F27" w14:textId="77777777" w:rsidR="00E62A7D" w:rsidRDefault="009328E3">
      <w:pPr>
        <w:pStyle w:val="a0"/>
      </w:pPr>
      <w:r>
        <w:t>Заполним таблицу «Минимальные права для совершения операций».</w:t>
      </w:r>
    </w:p>
    <w:p w14:paraId="70F92692" w14:textId="77777777" w:rsidR="00E62A7D" w:rsidRDefault="009328E3">
      <w:pPr>
        <w:pStyle w:val="CaptionedFigure"/>
      </w:pPr>
      <w:bookmarkStart w:id="5" w:name="fig:5"/>
      <w:r>
        <w:rPr>
          <w:noProof/>
        </w:rPr>
        <w:drawing>
          <wp:inline distT="0" distB="0" distL="0" distR="0" wp14:anchorId="70980FB4" wp14:editId="149F5CA3">
            <wp:extent cx="5334000" cy="1549032"/>
            <wp:effectExtent l="0" t="0" r="0" b="0"/>
            <wp:docPr id="40" name="Picture" descr="Рис. 5: Минимальные прав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 descr="image/5.jp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9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"/>
    </w:p>
    <w:p w14:paraId="2149B58A" w14:textId="77777777" w:rsidR="00E62A7D" w:rsidRDefault="009328E3">
      <w:pPr>
        <w:pStyle w:val="ImageCaption"/>
      </w:pPr>
      <w:r>
        <w:t>Рис. 5: Минимальные права</w:t>
      </w:r>
    </w:p>
    <w:p w14:paraId="23C62469" w14:textId="77777777" w:rsidR="00E62A7D" w:rsidRDefault="009328E3">
      <w:pPr>
        <w:pStyle w:val="1"/>
      </w:pPr>
      <w:bookmarkStart w:id="6" w:name="выводы"/>
      <w:bookmarkEnd w:id="3"/>
      <w:r>
        <w:rPr>
          <w:rStyle w:val="SectionNumber"/>
        </w:rPr>
        <w:lastRenderedPageBreak/>
        <w:t>4</w:t>
      </w:r>
      <w:r>
        <w:tab/>
        <w:t>Выводы</w:t>
      </w:r>
    </w:p>
    <w:p w14:paraId="036F893E" w14:textId="0D3FFB16" w:rsidR="00E62A7D" w:rsidRDefault="009328E3">
      <w:pPr>
        <w:pStyle w:val="FirstParagraph"/>
      </w:pPr>
      <w:r>
        <w:t>Получил</w:t>
      </w:r>
      <w:r w:rsidR="00803A45">
        <w:t>и</w:t>
      </w:r>
      <w:r>
        <w:t xml:space="preserve"> практические навыки работы в консоли с атрибутами файлов, закрепил</w:t>
      </w:r>
      <w:r w:rsidR="00803A45">
        <w:t>и</w:t>
      </w:r>
      <w:r>
        <w:t xml:space="preserve"> теоретические основы дискреционного разграничения доступа в современных системах с открытым кодом на базе ОС Linux. # Список литературы{.unnumbered}</w:t>
      </w:r>
    </w:p>
    <w:p w14:paraId="68F0D2BB" w14:textId="77777777" w:rsidR="00E62A7D" w:rsidRPr="0061221F" w:rsidRDefault="009328E3">
      <w:pPr>
        <w:pStyle w:val="a7"/>
        <w:rPr>
          <w:lang w:val="en-US"/>
        </w:rPr>
      </w:pPr>
      <w:bookmarkStart w:id="7" w:name="ref-gnu-doc:bash"/>
      <w:bookmarkStart w:id="8" w:name="refs"/>
      <w:r>
        <w:t xml:space="preserve">1. </w:t>
      </w:r>
      <w:r>
        <w:tab/>
        <w:t xml:space="preserve">GNU Bash Manual [Электронный ресурс]. Free Software Foundation, 2016. </w:t>
      </w:r>
      <w:r w:rsidRPr="0061221F">
        <w:rPr>
          <w:lang w:val="en-US"/>
        </w:rPr>
        <w:t xml:space="preserve">URL: </w:t>
      </w:r>
      <w:r w:rsidR="00B67F4A">
        <w:fldChar w:fldCharType="begin"/>
      </w:r>
      <w:r w:rsidR="00B67F4A" w:rsidRPr="00435E33">
        <w:rPr>
          <w:lang w:val="en-US"/>
        </w:rPr>
        <w:instrText xml:space="preserve"> HYPERLINK "https://www.g</w:instrText>
      </w:r>
      <w:r w:rsidR="00B67F4A" w:rsidRPr="00435E33">
        <w:rPr>
          <w:lang w:val="en-US"/>
        </w:rPr>
        <w:instrText xml:space="preserve">nu.org/software/bash/manual/" \h </w:instrText>
      </w:r>
      <w:r w:rsidR="00B67F4A">
        <w:fldChar w:fldCharType="separate"/>
      </w:r>
      <w:r w:rsidRPr="0061221F">
        <w:rPr>
          <w:rStyle w:val="ad"/>
          <w:lang w:val="en-US"/>
        </w:rPr>
        <w:t>https://www.gnu.org/software/bash/manual/</w:t>
      </w:r>
      <w:r w:rsidR="00B67F4A">
        <w:rPr>
          <w:rStyle w:val="ad"/>
          <w:lang w:val="en-US"/>
        </w:rPr>
        <w:fldChar w:fldCharType="end"/>
      </w:r>
      <w:r w:rsidRPr="0061221F">
        <w:rPr>
          <w:lang w:val="en-US"/>
        </w:rPr>
        <w:t>.</w:t>
      </w:r>
    </w:p>
    <w:p w14:paraId="79D14D83" w14:textId="77777777" w:rsidR="00E62A7D" w:rsidRPr="0061221F" w:rsidRDefault="009328E3">
      <w:pPr>
        <w:pStyle w:val="a7"/>
        <w:rPr>
          <w:lang w:val="en-US"/>
        </w:rPr>
      </w:pPr>
      <w:bookmarkStart w:id="9" w:name="ref-newham:2005:bash"/>
      <w:bookmarkEnd w:id="7"/>
      <w:r w:rsidRPr="0061221F">
        <w:rPr>
          <w:lang w:val="en-US"/>
        </w:rPr>
        <w:t xml:space="preserve">2. </w:t>
      </w:r>
      <w:r w:rsidRPr="0061221F">
        <w:rPr>
          <w:lang w:val="en-US"/>
        </w:rPr>
        <w:tab/>
      </w:r>
      <w:proofErr w:type="spellStart"/>
      <w:r w:rsidRPr="0061221F">
        <w:rPr>
          <w:lang w:val="en-US"/>
        </w:rPr>
        <w:t>Newham</w:t>
      </w:r>
      <w:proofErr w:type="spellEnd"/>
      <w:r w:rsidRPr="0061221F">
        <w:rPr>
          <w:lang w:val="en-US"/>
        </w:rPr>
        <w:t xml:space="preserve"> C. </w:t>
      </w:r>
      <w:r w:rsidR="00B67F4A">
        <w:fldChar w:fldCharType="begin"/>
      </w:r>
      <w:r w:rsidR="00B67F4A" w:rsidRPr="00435E33">
        <w:rPr>
          <w:lang w:val="en-US"/>
        </w:rPr>
        <w:instrText xml:space="preserve"> HYPERLINK "http://www.amazon.com/Learning-bash-Shell-Programming-Nutshell/dp/0596009658" \h </w:instrText>
      </w:r>
      <w:r w:rsidR="00B67F4A">
        <w:fldChar w:fldCharType="separate"/>
      </w:r>
      <w:r w:rsidRPr="0061221F">
        <w:rPr>
          <w:rStyle w:val="ad"/>
          <w:lang w:val="en-US"/>
        </w:rPr>
        <w:t>Learning the bash Shell: Unix Shell Programming</w:t>
      </w:r>
      <w:r w:rsidR="00B67F4A">
        <w:rPr>
          <w:rStyle w:val="ad"/>
          <w:lang w:val="en-US"/>
        </w:rPr>
        <w:fldChar w:fldCharType="end"/>
      </w:r>
      <w:r w:rsidRPr="0061221F">
        <w:rPr>
          <w:lang w:val="en-US"/>
        </w:rPr>
        <w:t xml:space="preserve">. O’Reilly Media, 2005. 354 </w:t>
      </w:r>
      <w:r>
        <w:t>с</w:t>
      </w:r>
      <w:r w:rsidRPr="0061221F">
        <w:rPr>
          <w:lang w:val="en-US"/>
        </w:rPr>
        <w:t>.</w:t>
      </w:r>
    </w:p>
    <w:p w14:paraId="6D9784E9" w14:textId="77777777" w:rsidR="00E62A7D" w:rsidRPr="0061221F" w:rsidRDefault="009328E3">
      <w:pPr>
        <w:pStyle w:val="a7"/>
        <w:rPr>
          <w:lang w:val="en-US"/>
        </w:rPr>
      </w:pPr>
      <w:bookmarkStart w:id="10" w:name="ref-zarrelli:2017:bash"/>
      <w:bookmarkEnd w:id="9"/>
      <w:r w:rsidRPr="0061221F">
        <w:rPr>
          <w:lang w:val="en-US"/>
        </w:rPr>
        <w:t xml:space="preserve">3. </w:t>
      </w:r>
      <w:r w:rsidRPr="0061221F">
        <w:rPr>
          <w:lang w:val="en-US"/>
        </w:rPr>
        <w:tab/>
      </w:r>
      <w:proofErr w:type="spellStart"/>
      <w:r w:rsidRPr="0061221F">
        <w:rPr>
          <w:lang w:val="en-US"/>
        </w:rPr>
        <w:t>Zarrelli</w:t>
      </w:r>
      <w:proofErr w:type="spellEnd"/>
      <w:r w:rsidRPr="0061221F">
        <w:rPr>
          <w:lang w:val="en-US"/>
        </w:rPr>
        <w:t xml:space="preserve"> G. Mastering Bash. </w:t>
      </w:r>
      <w:proofErr w:type="spellStart"/>
      <w:r w:rsidRPr="0061221F">
        <w:rPr>
          <w:lang w:val="en-US"/>
        </w:rPr>
        <w:t>Packt</w:t>
      </w:r>
      <w:proofErr w:type="spellEnd"/>
      <w:r w:rsidRPr="0061221F">
        <w:rPr>
          <w:lang w:val="en-US"/>
        </w:rPr>
        <w:t xml:space="preserve"> Publishing, 2017. 502 </w:t>
      </w:r>
      <w:r>
        <w:t>с</w:t>
      </w:r>
      <w:r w:rsidRPr="0061221F">
        <w:rPr>
          <w:lang w:val="en-US"/>
        </w:rPr>
        <w:t>.</w:t>
      </w:r>
    </w:p>
    <w:p w14:paraId="68D2D541" w14:textId="77777777" w:rsidR="00E62A7D" w:rsidRDefault="009328E3">
      <w:pPr>
        <w:pStyle w:val="a7"/>
      </w:pPr>
      <w:bookmarkStart w:id="11" w:name="ref-robbins:2013:bash"/>
      <w:bookmarkEnd w:id="10"/>
      <w:r w:rsidRPr="0061221F">
        <w:rPr>
          <w:lang w:val="en-US"/>
        </w:rPr>
        <w:t xml:space="preserve">4. </w:t>
      </w:r>
      <w:r w:rsidRPr="0061221F">
        <w:rPr>
          <w:lang w:val="en-US"/>
        </w:rPr>
        <w:tab/>
        <w:t xml:space="preserve">Robbins A. </w:t>
      </w:r>
      <w:r w:rsidR="00B67F4A">
        <w:fldChar w:fldCharType="begin"/>
      </w:r>
      <w:r w:rsidR="00B67F4A" w:rsidRPr="00435E33">
        <w:rPr>
          <w:lang w:val="en-US"/>
        </w:rPr>
        <w:instrText xml:space="preserve"> HYPERLINK "https://www.ncbi.nlm.nih.gov/pubmed/25246403" \h </w:instrText>
      </w:r>
      <w:r w:rsidR="00B67F4A">
        <w:fldChar w:fldCharType="separate"/>
      </w:r>
      <w:r w:rsidRPr="0061221F">
        <w:rPr>
          <w:rStyle w:val="ad"/>
          <w:lang w:val="en-US"/>
        </w:rPr>
        <w:t>Bash Pocket Reference</w:t>
      </w:r>
      <w:r w:rsidR="00B67F4A">
        <w:rPr>
          <w:rStyle w:val="ad"/>
          <w:lang w:val="en-US"/>
        </w:rPr>
        <w:fldChar w:fldCharType="end"/>
      </w:r>
      <w:r w:rsidRPr="0061221F">
        <w:rPr>
          <w:lang w:val="en-US"/>
        </w:rPr>
        <w:t xml:space="preserve">. </w:t>
      </w:r>
      <w:proofErr w:type="spellStart"/>
      <w:r>
        <w:t>O’Reilly</w:t>
      </w:r>
      <w:proofErr w:type="spellEnd"/>
      <w:r>
        <w:t xml:space="preserve"> Media, 2016. 156 с.</w:t>
      </w:r>
    </w:p>
    <w:p w14:paraId="7B4C0D21" w14:textId="77777777" w:rsidR="00E62A7D" w:rsidRDefault="009328E3">
      <w:pPr>
        <w:pStyle w:val="a7"/>
      </w:pPr>
      <w:bookmarkStart w:id="12" w:name="ref-tannenbaum:arch-pc:ru"/>
      <w:bookmarkEnd w:id="11"/>
      <w:r>
        <w:t xml:space="preserve">5. </w:t>
      </w:r>
      <w:r>
        <w:tab/>
        <w:t>Таненбаум Э. Архитектура компьютера. 6-е изд. СПб.: Питер, 2013. 874 с.</w:t>
      </w:r>
    </w:p>
    <w:p w14:paraId="2FA0A81F" w14:textId="77777777" w:rsidR="00E62A7D" w:rsidRDefault="009328E3">
      <w:pPr>
        <w:pStyle w:val="a7"/>
      </w:pPr>
      <w:bookmarkStart w:id="13" w:name="ref-tannenbaum:modern-os:ru"/>
      <w:bookmarkEnd w:id="12"/>
      <w:r>
        <w:t xml:space="preserve">6. </w:t>
      </w:r>
      <w:r>
        <w:tab/>
        <w:t>Таненбаум Э., Бос Х. Современные операционные системы. 4-е изд. СПб.: Питер, 2015. 1120 с.</w:t>
      </w:r>
      <w:bookmarkEnd w:id="6"/>
      <w:bookmarkEnd w:id="8"/>
      <w:bookmarkEnd w:id="13"/>
    </w:p>
    <w:sectPr w:rsidR="00E62A7D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252F4A" w14:textId="77777777" w:rsidR="00B67F4A" w:rsidRDefault="00B67F4A">
      <w:pPr>
        <w:spacing w:after="0"/>
      </w:pPr>
      <w:r>
        <w:separator/>
      </w:r>
    </w:p>
  </w:endnote>
  <w:endnote w:type="continuationSeparator" w:id="0">
    <w:p w14:paraId="18B1CDA3" w14:textId="77777777" w:rsidR="00B67F4A" w:rsidRDefault="00B67F4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1489AF" w14:textId="77777777" w:rsidR="00B67F4A" w:rsidRDefault="00B67F4A">
      <w:r>
        <w:separator/>
      </w:r>
    </w:p>
  </w:footnote>
  <w:footnote w:type="continuationSeparator" w:id="0">
    <w:p w14:paraId="4309DE5C" w14:textId="77777777" w:rsidR="00B67F4A" w:rsidRDefault="00B67F4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6AC20BE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FDEA7C9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62A7D"/>
    <w:rsid w:val="002852B3"/>
    <w:rsid w:val="00435E33"/>
    <w:rsid w:val="0061221F"/>
    <w:rsid w:val="00636D5B"/>
    <w:rsid w:val="00803A45"/>
    <w:rsid w:val="009328E3"/>
    <w:rsid w:val="00B67F4A"/>
    <w:rsid w:val="00E62A7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F97C3AE"/>
  <w15:docId w15:val="{FE70751F-D796-4F58-8027-8C1F75FB5E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g"/><Relationship Id="rId5" Type="http://schemas.openxmlformats.org/officeDocument/2006/relationships/footnotes" Target="footnotes.xml"/><Relationship Id="rId10" Type="http://schemas.openxmlformats.org/officeDocument/2006/relationships/image" Target="media/image4.jp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645</Words>
  <Characters>3683</Characters>
  <Application>Microsoft Office Word</Application>
  <DocSecurity>0</DocSecurity>
  <Lines>30</Lines>
  <Paragraphs>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Лабораторная работа No 2</vt:lpstr>
    </vt:vector>
  </TitlesOfParts>
  <Company/>
  <LinksUpToDate>false</LinksUpToDate>
  <CharactersWithSpaces>43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No 2</dc:title>
  <dc:creator>Белов Никита Дмитриевич</dc:creator>
  <cp:keywords/>
  <cp:lastModifiedBy>Белов Никита Дмитриевич</cp:lastModifiedBy>
  <cp:revision>4</cp:revision>
  <cp:lastPrinted>2022-09-16T17:33:00Z</cp:lastPrinted>
  <dcterms:created xsi:type="dcterms:W3CDTF">2022-09-16T17:30:00Z</dcterms:created>
  <dcterms:modified xsi:type="dcterms:W3CDTF">2022-09-16T17:55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креционное разграничение прав в Linux. Основные атрибут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